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431D2" w14:textId="3856083B" w:rsidR="00B917EB" w:rsidRDefault="005933C6" w:rsidP="007D1CB1">
      <w:pPr>
        <w:spacing w:after="0" w:line="240" w:lineRule="auto"/>
      </w:pPr>
      <w:bookmarkStart w:id="0" w:name="_GoBack"/>
      <w:bookmarkEnd w:id="0"/>
      <w:r>
        <w:t>DATE</w:t>
      </w:r>
    </w:p>
    <w:p w14:paraId="6C981649" w14:textId="77777777" w:rsidR="007D1CB1" w:rsidRDefault="007D1CB1" w:rsidP="007D1CB1">
      <w:pPr>
        <w:spacing w:after="0" w:line="240" w:lineRule="auto"/>
      </w:pPr>
    </w:p>
    <w:p w14:paraId="219BD5EC" w14:textId="77777777" w:rsidR="007D1CB1" w:rsidRDefault="007D1CB1" w:rsidP="007D1CB1">
      <w:pPr>
        <w:spacing w:after="0" w:line="240" w:lineRule="auto"/>
      </w:pPr>
    </w:p>
    <w:p w14:paraId="39406DFD" w14:textId="723938CC" w:rsidR="005933C6" w:rsidRDefault="005933C6" w:rsidP="007D1CB1">
      <w:pPr>
        <w:spacing w:after="0" w:line="240" w:lineRule="auto"/>
      </w:pPr>
      <w:r>
        <w:t>CANDIDATE NAME</w:t>
      </w:r>
    </w:p>
    <w:p w14:paraId="1844D03D" w14:textId="29ACEC18" w:rsidR="005933C6" w:rsidRDefault="005933C6" w:rsidP="007D1CB1">
      <w:pPr>
        <w:spacing w:after="0" w:line="240" w:lineRule="auto"/>
      </w:pPr>
      <w:r>
        <w:t>ADDRESS</w:t>
      </w:r>
    </w:p>
    <w:p w14:paraId="69EA0DF6" w14:textId="71614A95" w:rsidR="005933C6" w:rsidRDefault="005933C6" w:rsidP="007D1CB1">
      <w:pPr>
        <w:spacing w:after="0" w:line="240" w:lineRule="auto"/>
      </w:pPr>
      <w:r>
        <w:t>ADDRESS</w:t>
      </w:r>
    </w:p>
    <w:p w14:paraId="475DEB69" w14:textId="77777777" w:rsidR="007D1CB1" w:rsidRDefault="007D1CB1" w:rsidP="007D1CB1">
      <w:pPr>
        <w:spacing w:after="0" w:line="240" w:lineRule="auto"/>
      </w:pPr>
    </w:p>
    <w:p w14:paraId="791D03F7" w14:textId="1E9CBB57" w:rsidR="007D1CB1" w:rsidRDefault="007D1CB1" w:rsidP="007D1CB1">
      <w:pPr>
        <w:spacing w:after="0" w:line="240" w:lineRule="auto"/>
      </w:pPr>
      <w:r>
        <w:t xml:space="preserve">Dear </w:t>
      </w:r>
      <w:r w:rsidR="005933C6">
        <w:t>CANDIDATE NAME</w:t>
      </w:r>
      <w:r>
        <w:t>:</w:t>
      </w:r>
    </w:p>
    <w:p w14:paraId="692E1F5A" w14:textId="77777777" w:rsidR="007D1CB1" w:rsidRDefault="007D1CB1" w:rsidP="007D1CB1">
      <w:pPr>
        <w:spacing w:after="0" w:line="240" w:lineRule="auto"/>
      </w:pPr>
    </w:p>
    <w:p w14:paraId="2975AD04" w14:textId="14024B53" w:rsidR="007D1CB1" w:rsidRDefault="007D1CB1" w:rsidP="007D1CB1">
      <w:pPr>
        <w:spacing w:after="0" w:line="240" w:lineRule="auto"/>
      </w:pPr>
      <w:r>
        <w:t xml:space="preserve">Thank you for your interest in the </w:t>
      </w:r>
      <w:r w:rsidR="005933C6">
        <w:t>POSITION TITLE</w:t>
      </w:r>
      <w:r w:rsidR="00702093">
        <w:t xml:space="preserve"> position at Bulloch County.  We were fortunate to have interviewed a number of qualified individuals for </w:t>
      </w:r>
      <w:r w:rsidR="00FE6D9D">
        <w:t>this opening</w:t>
      </w:r>
      <w:r w:rsidR="00702093">
        <w:t xml:space="preserve"> and, after much deliberation, we have offered the position to another candidate whose skills and experiences more closely match our needs at this time.</w:t>
      </w:r>
    </w:p>
    <w:p w14:paraId="227B4CD2" w14:textId="77777777" w:rsidR="00702093" w:rsidRDefault="00702093" w:rsidP="007D1CB1">
      <w:pPr>
        <w:spacing w:after="0" w:line="240" w:lineRule="auto"/>
      </w:pPr>
    </w:p>
    <w:p w14:paraId="6F3ECA03" w14:textId="77777777" w:rsidR="00702093" w:rsidRDefault="00702093" w:rsidP="007D1CB1">
      <w:pPr>
        <w:spacing w:after="0" w:line="240" w:lineRule="auto"/>
      </w:pPr>
      <w:r>
        <w:t xml:space="preserve">Even though you were not selected for this position, there may be other positions now or in the future that interest you.  I encourage you to monitor Bulloch County’s web site for other opportunities that may arise.  Job openings are located at the following web address: </w:t>
      </w:r>
      <w:hyperlink r:id="rId4" w:history="1">
        <w:r w:rsidRPr="00AD732E">
          <w:rPr>
            <w:rStyle w:val="Hyperlink"/>
          </w:rPr>
          <w:t>http://bullochcounty.net/job-opportunities-and-applications/</w:t>
        </w:r>
      </w:hyperlink>
      <w:r>
        <w:t xml:space="preserve"> .</w:t>
      </w:r>
    </w:p>
    <w:p w14:paraId="56D8B7FE" w14:textId="77777777" w:rsidR="007D1CB1" w:rsidRDefault="007D1CB1" w:rsidP="007D1CB1">
      <w:pPr>
        <w:spacing w:after="0" w:line="240" w:lineRule="auto"/>
      </w:pPr>
    </w:p>
    <w:p w14:paraId="5317827C" w14:textId="77777777" w:rsidR="00702093" w:rsidRDefault="00702093" w:rsidP="007D1CB1">
      <w:pPr>
        <w:spacing w:after="0" w:line="240" w:lineRule="auto"/>
      </w:pPr>
      <w:r>
        <w:t>I appreciate your time and interest, and I wish you all the best as you continue your job search.</w:t>
      </w:r>
    </w:p>
    <w:p w14:paraId="47F5A883" w14:textId="77777777" w:rsidR="00702093" w:rsidRDefault="00702093" w:rsidP="007D1CB1">
      <w:pPr>
        <w:spacing w:after="0" w:line="240" w:lineRule="auto"/>
      </w:pPr>
    </w:p>
    <w:p w14:paraId="364E7EC9" w14:textId="77777777" w:rsidR="00702093" w:rsidRDefault="00702093" w:rsidP="007D1CB1">
      <w:pPr>
        <w:spacing w:after="0" w:line="240" w:lineRule="auto"/>
      </w:pPr>
      <w:r>
        <w:t>Sincerely,</w:t>
      </w:r>
    </w:p>
    <w:p w14:paraId="7C62ACA6" w14:textId="77777777" w:rsidR="00702093" w:rsidRDefault="00702093" w:rsidP="007D1CB1">
      <w:pPr>
        <w:spacing w:after="0" w:line="240" w:lineRule="auto"/>
      </w:pPr>
    </w:p>
    <w:p w14:paraId="6B925040" w14:textId="1A2D3E01" w:rsidR="00702093" w:rsidRDefault="00702093" w:rsidP="007D1CB1">
      <w:pPr>
        <w:spacing w:after="0" w:line="240" w:lineRule="auto"/>
      </w:pPr>
    </w:p>
    <w:p w14:paraId="54B07AAA" w14:textId="77777777" w:rsidR="005933C6" w:rsidRDefault="005933C6" w:rsidP="007D1CB1">
      <w:pPr>
        <w:spacing w:after="0" w:line="240" w:lineRule="auto"/>
      </w:pPr>
    </w:p>
    <w:p w14:paraId="74D97F7A" w14:textId="1F127224" w:rsidR="00702093" w:rsidRDefault="005933C6" w:rsidP="007D1CB1">
      <w:pPr>
        <w:spacing w:after="0" w:line="240" w:lineRule="auto"/>
      </w:pPr>
      <w:r>
        <w:t>HIRING MANAGER NAME</w:t>
      </w:r>
    </w:p>
    <w:p w14:paraId="21B185EE" w14:textId="3E5D152E" w:rsidR="005933C6" w:rsidRDefault="005933C6" w:rsidP="007D1CB1">
      <w:pPr>
        <w:spacing w:after="0" w:line="240" w:lineRule="auto"/>
      </w:pPr>
      <w:r>
        <w:t>HIRING MANAGER TITLE</w:t>
      </w:r>
    </w:p>
    <w:sectPr w:rsidR="005933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sbA0MzYyMzCxNDJX0lEKTi0uzszPAykwqgUASnJsPywAAAA="/>
  </w:docVars>
  <w:rsids>
    <w:rsidRoot w:val="007D1CB1"/>
    <w:rsid w:val="005933C6"/>
    <w:rsid w:val="00702093"/>
    <w:rsid w:val="007D1CB1"/>
    <w:rsid w:val="00A660E5"/>
    <w:rsid w:val="00B917EB"/>
    <w:rsid w:val="00FE6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797D0"/>
  <w15:chartTrackingRefBased/>
  <w15:docId w15:val="{2B760901-9A76-4C89-AE0A-254EDBDCB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2093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702093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bullochcounty.net/job-opportunities-and-applicat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8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Mallett</dc:creator>
  <cp:keywords/>
  <dc:description/>
  <cp:lastModifiedBy>Cindy Mallett</cp:lastModifiedBy>
  <cp:revision>2</cp:revision>
  <dcterms:created xsi:type="dcterms:W3CDTF">2019-10-08T12:03:00Z</dcterms:created>
  <dcterms:modified xsi:type="dcterms:W3CDTF">2019-10-08T12:03:00Z</dcterms:modified>
</cp:coreProperties>
</file>